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01528828d873f0f72d23117f69faa4d9a9ff7c"/>
      <w:r>
        <w:rPr>
          <w:b/>
        </w:rPr>
        <w:t xml:space="preserve">ПРОТОКОЛ ПРО РЕЗУЛЬТАТИ ЕЛЕКТРОННОГО АУКЦІОНУ № LLE001-UA-20240408-723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37983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нежитлової будівлі площею 23,1 кв.м. (каб. 21) в м. Подільськ, вул. Сільськогосподарська, 1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нежитлової будівлі площею 23,1 кв.м. (каб.21) в м. Подільськ, вул. Сільськогосподарська,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26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52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21:01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уяльницька сільська рада Подільського району Оде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983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в Одеській області/отг.с.Куяльник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59850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уяльницька сільська рада Подільського району Оде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983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в Одеській області/отг.с.Куяльник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59850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уяльницька сільська рада Подільського району Оде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983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в Одеській області/отг. с. Куяльни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59850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уяльницька сільська рада Подільського району Оде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983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К в Одеській області/отг. с. Куяльник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59850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328,00 грн (п'ять тисяч триста двадцять вісім гривень 00 копійок), у т.ч. ПДВ</w:t>
      </w:r>
      <w:r>
        <w:t xml:space="preserve"> </w:t>
      </w:r>
      <w:r>
        <w:t xml:space="preserve">88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9 192,60 грн (дев'ять тисяч сто дев'яносто дві гривні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 400,00 грн без ПДВ (сім тисяч чотириста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1:29:16Z</dcterms:created>
  <dcterms:modified xsi:type="dcterms:W3CDTF">2024-05-21T0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